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7B265" w14:textId="3205103E" w:rsidR="005F5907" w:rsidRDefault="005F5907">
      <w:r>
        <w:t xml:space="preserve">For the sample datasets, we generated random numbers assuming that the total sample size of user data is 500. </w:t>
      </w:r>
    </w:p>
    <w:p w14:paraId="2E784343" w14:textId="77777777" w:rsidR="005F5907" w:rsidRDefault="005F5907">
      <w:r>
        <w:t xml:space="preserve">Further we considered that </w:t>
      </w:r>
    </w:p>
    <w:p w14:paraId="35826046" w14:textId="2BAEE1A4" w:rsidR="005F5907" w:rsidRDefault="005F5907" w:rsidP="005F5907">
      <w:pPr>
        <w:pStyle w:val="ListParagraph"/>
        <w:numPr>
          <w:ilvl w:val="0"/>
          <w:numId w:val="1"/>
        </w:numPr>
      </w:pPr>
      <w:r>
        <w:t>the age variable has 3 (from 0 to 2)</w:t>
      </w:r>
      <w:r w:rsidR="00DB2584">
        <w:t>,</w:t>
      </w:r>
    </w:p>
    <w:p w14:paraId="35B3651C" w14:textId="3A4E2638" w:rsidR="003A6EFB" w:rsidRDefault="005F5907" w:rsidP="005F5907">
      <w:pPr>
        <w:pStyle w:val="ListParagraph"/>
        <w:numPr>
          <w:ilvl w:val="0"/>
          <w:numId w:val="1"/>
        </w:numPr>
      </w:pPr>
      <w:r>
        <w:t xml:space="preserve">var3 variable has 4 (from 0 to 3) </w:t>
      </w:r>
      <w:r>
        <w:t>categories</w:t>
      </w:r>
      <w:r w:rsidR="00DB2584">
        <w:t>,</w:t>
      </w:r>
    </w:p>
    <w:p w14:paraId="5A520804" w14:textId="667E8167" w:rsidR="005F5907" w:rsidRDefault="005F5907" w:rsidP="005F5907">
      <w:pPr>
        <w:pStyle w:val="ListParagraph"/>
        <w:numPr>
          <w:ilvl w:val="0"/>
          <w:numId w:val="1"/>
        </w:numPr>
      </w:pPr>
      <w:r>
        <w:t>and we have 7 geographic units.</w:t>
      </w:r>
    </w:p>
    <w:p w14:paraId="1E372FDA" w14:textId="40829656" w:rsidR="00DB2584" w:rsidRDefault="00DB2584" w:rsidP="00DB2584">
      <w:r>
        <w:t>In other words:</w:t>
      </w:r>
    </w:p>
    <w:p w14:paraId="1B676030" w14:textId="77777777" w:rsidR="00DB2584" w:rsidRDefault="00DB2584" w:rsidP="00DB2584">
      <w:pPr>
        <w:pStyle w:val="ListParagraph"/>
        <w:numPr>
          <w:ilvl w:val="0"/>
          <w:numId w:val="2"/>
        </w:numPr>
      </w:pPr>
      <w:proofErr w:type="spellStart"/>
      <w:r>
        <w:t>N_age</w:t>
      </w:r>
      <w:proofErr w:type="spellEnd"/>
      <w:r>
        <w:t xml:space="preserve"> &lt;- 3</w:t>
      </w:r>
    </w:p>
    <w:p w14:paraId="67E1C73C" w14:textId="77777777" w:rsidR="00DB2584" w:rsidRDefault="00DB2584" w:rsidP="00DB2584">
      <w:pPr>
        <w:pStyle w:val="ListParagraph"/>
        <w:numPr>
          <w:ilvl w:val="0"/>
          <w:numId w:val="2"/>
        </w:numPr>
      </w:pPr>
      <w:r>
        <w:t>N_3 &lt;- 4</w:t>
      </w:r>
    </w:p>
    <w:p w14:paraId="6A889A74" w14:textId="77777777" w:rsidR="00DB2584" w:rsidRDefault="00DB2584" w:rsidP="00DB2584">
      <w:pPr>
        <w:pStyle w:val="ListParagraph"/>
        <w:numPr>
          <w:ilvl w:val="0"/>
          <w:numId w:val="2"/>
        </w:numPr>
      </w:pPr>
      <w:proofErr w:type="spellStart"/>
      <w:r>
        <w:t>N_geo</w:t>
      </w:r>
      <w:proofErr w:type="spellEnd"/>
      <w:r>
        <w:t xml:space="preserve"> &lt;- 7</w:t>
      </w:r>
    </w:p>
    <w:p w14:paraId="3FD93E1D" w14:textId="6B95BD35" w:rsidR="005F5907" w:rsidRDefault="005F5907" w:rsidP="00DB2584">
      <w:r>
        <w:t>Therefore</w:t>
      </w:r>
      <w:r w:rsidR="005D41E5">
        <w:t>,</w:t>
      </w:r>
      <w:r>
        <w:t xml:space="preserve"> </w:t>
      </w:r>
      <w:r w:rsidR="005D41E5">
        <w:t xml:space="preserve">the </w:t>
      </w:r>
      <w:r>
        <w:t>matrix size</w:t>
      </w:r>
      <w:r w:rsidR="005D41E5">
        <w:t>s</w:t>
      </w:r>
      <w:r>
        <w:t xml:space="preserve"> for the </w:t>
      </w:r>
      <w:proofErr w:type="spellStart"/>
      <w:r>
        <w:t>sample_pop_data</w:t>
      </w:r>
      <w:proofErr w:type="spellEnd"/>
      <w:r>
        <w:t xml:space="preserve"> is 25 x 7,</w:t>
      </w:r>
      <w:r w:rsidR="005D41E5">
        <w:t xml:space="preserve"> and the</w:t>
      </w:r>
      <w:r>
        <w:t xml:space="preserve"> s</w:t>
      </w:r>
      <w:proofErr w:type="spellStart"/>
      <w:r>
        <w:t>ample_user_data</w:t>
      </w:r>
      <w:proofErr w:type="spellEnd"/>
      <w:r>
        <w:t xml:space="preserve"> is 7 x 50</w:t>
      </w:r>
      <w:r w:rsidR="005D41E5">
        <w:t>1</w:t>
      </w:r>
      <w:r w:rsidR="00DB2584">
        <w:t>.</w:t>
      </w:r>
    </w:p>
    <w:sectPr w:rsidR="005F59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E2593"/>
    <w:multiLevelType w:val="hybridMultilevel"/>
    <w:tmpl w:val="2B34B6D6"/>
    <w:lvl w:ilvl="0" w:tplc="9ED834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C5F75D1"/>
    <w:multiLevelType w:val="hybridMultilevel"/>
    <w:tmpl w:val="4A424EA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NLcwMLW0NDMzNzNU0lEKTi0uzszPAykwrAUAMQgCFCwAAAA="/>
  </w:docVars>
  <w:rsids>
    <w:rsidRoot w:val="003A6EFB"/>
    <w:rsid w:val="003A6EFB"/>
    <w:rsid w:val="005D41E5"/>
    <w:rsid w:val="005F5907"/>
    <w:rsid w:val="00DB25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11F82"/>
  <w15:chartTrackingRefBased/>
  <w15:docId w15:val="{6C94647C-2F65-4947-9817-184644A794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59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0</Words>
  <Characters>34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FUAT KINA</dc:creator>
  <cp:keywords/>
  <dc:description/>
  <cp:lastModifiedBy>MEHMET FUAT KINA</cp:lastModifiedBy>
  <cp:revision>3</cp:revision>
  <dcterms:created xsi:type="dcterms:W3CDTF">2022-03-23T14:03:00Z</dcterms:created>
  <dcterms:modified xsi:type="dcterms:W3CDTF">2022-03-23T14:13:00Z</dcterms:modified>
</cp:coreProperties>
</file>